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DD9E7" w14:textId="57DA0141" w:rsidR="00B122F7" w:rsidRDefault="00B84106" w:rsidP="00B122F7">
      <w:pPr>
        <w:rPr>
          <w:b/>
        </w:rPr>
      </w:pPr>
      <w:r>
        <w:rPr>
          <w:b/>
        </w:rPr>
        <w:t xml:space="preserve">TMHSDC </w:t>
      </w:r>
      <w:r w:rsidR="008B5F3F">
        <w:rPr>
          <w:b/>
        </w:rPr>
        <w:t xml:space="preserve">Spring </w:t>
      </w:r>
      <w:r>
        <w:rPr>
          <w:b/>
        </w:rPr>
        <w:t>202</w:t>
      </w:r>
      <w:r w:rsidR="008B5F3F">
        <w:rPr>
          <w:b/>
        </w:rPr>
        <w:t>2</w:t>
      </w:r>
      <w:r>
        <w:rPr>
          <w:b/>
        </w:rPr>
        <w:t xml:space="preserve"> Meeting </w:t>
      </w:r>
    </w:p>
    <w:p w14:paraId="3230CCBA" w14:textId="00AA9DA4" w:rsidR="00B84106" w:rsidRPr="00FF7473" w:rsidRDefault="008B5F3F" w:rsidP="00B122F7">
      <w:pPr>
        <w:rPr>
          <w:b/>
        </w:rPr>
      </w:pPr>
      <w:r>
        <w:rPr>
          <w:b/>
        </w:rPr>
        <w:t>April 24, 2022</w:t>
      </w:r>
    </w:p>
    <w:p w14:paraId="274D3BFA" w14:textId="77777777" w:rsidR="00B122F7" w:rsidRPr="00FF7473" w:rsidRDefault="00B122F7" w:rsidP="00B122F7">
      <w:pPr>
        <w:pStyle w:val="ListParagraph"/>
        <w:numPr>
          <w:ilvl w:val="0"/>
          <w:numId w:val="1"/>
        </w:numPr>
        <w:rPr>
          <w:b/>
        </w:rPr>
      </w:pPr>
      <w:r w:rsidRPr="00FF7473">
        <w:rPr>
          <w:b/>
        </w:rPr>
        <w:t>Welcome and call to order</w:t>
      </w:r>
    </w:p>
    <w:p w14:paraId="59029D1E" w14:textId="0218D866" w:rsidR="00B122F7" w:rsidRPr="00FF7473" w:rsidRDefault="00B84106" w:rsidP="00B122F7">
      <w:pPr>
        <w:pStyle w:val="ListParagraph"/>
        <w:numPr>
          <w:ilvl w:val="0"/>
          <w:numId w:val="1"/>
        </w:numPr>
        <w:rPr>
          <w:b/>
        </w:rPr>
      </w:pPr>
      <w:r>
        <w:rPr>
          <w:b/>
        </w:rPr>
        <w:t xml:space="preserve">Secretary reading of </w:t>
      </w:r>
      <w:r w:rsidR="008B5F3F">
        <w:rPr>
          <w:b/>
        </w:rPr>
        <w:t>Fall 2021</w:t>
      </w:r>
      <w:r w:rsidR="00B122F7" w:rsidRPr="00FF7473">
        <w:rPr>
          <w:b/>
        </w:rPr>
        <w:t xml:space="preserve"> minutes and approval. </w:t>
      </w:r>
      <w:r>
        <w:t xml:space="preserve">Read by </w:t>
      </w:r>
      <w:r w:rsidR="000B6891">
        <w:t>Charlotte</w:t>
      </w:r>
      <w:r w:rsidR="009E4633">
        <w:t>.  Accepted as read</w:t>
      </w:r>
      <w:r w:rsidR="00503101">
        <w:t xml:space="preserve">. </w:t>
      </w:r>
      <w:r w:rsidR="008B5F3F">
        <w:t xml:space="preserve"> Don</w:t>
      </w:r>
      <w:r w:rsidR="00503101">
        <w:t xml:space="preserve"> </w:t>
      </w:r>
      <w:r w:rsidR="00D942E4">
        <w:t>motioned, Chris</w:t>
      </w:r>
      <w:r w:rsidR="00503101">
        <w:t xml:space="preserve"> 2</w:t>
      </w:r>
      <w:r w:rsidR="00503101" w:rsidRPr="00503101">
        <w:rPr>
          <w:vertAlign w:val="superscript"/>
        </w:rPr>
        <w:t>nd</w:t>
      </w:r>
      <w:r w:rsidR="00503101">
        <w:t>,</w:t>
      </w:r>
      <w:r w:rsidR="009E4633">
        <w:t xml:space="preserve"> unanimous</w:t>
      </w:r>
      <w:r w:rsidR="00503101">
        <w:t>ly passed.</w:t>
      </w:r>
    </w:p>
    <w:p w14:paraId="545263AF" w14:textId="5E2EF685" w:rsidR="00B122F7" w:rsidRPr="00FF7473" w:rsidRDefault="00B122F7" w:rsidP="00B122F7">
      <w:pPr>
        <w:pStyle w:val="ListParagraph"/>
        <w:numPr>
          <w:ilvl w:val="0"/>
          <w:numId w:val="1"/>
        </w:numPr>
        <w:rPr>
          <w:b/>
        </w:rPr>
      </w:pPr>
      <w:r w:rsidRPr="00FF7473">
        <w:rPr>
          <w:b/>
        </w:rPr>
        <w:t>Treasure</w:t>
      </w:r>
      <w:r w:rsidR="00A4225B">
        <w:rPr>
          <w:b/>
        </w:rPr>
        <w:t>r’</w:t>
      </w:r>
      <w:r w:rsidRPr="00FF7473">
        <w:rPr>
          <w:b/>
        </w:rPr>
        <w:t>s report and approval</w:t>
      </w:r>
      <w:r w:rsidR="009E4633">
        <w:rPr>
          <w:b/>
        </w:rPr>
        <w:t xml:space="preserve">. </w:t>
      </w:r>
      <w:r w:rsidR="008B5F3F" w:rsidRPr="008B5F3F">
        <w:t>$664.00 deposit</w:t>
      </w:r>
      <w:r w:rsidR="008B5F3F">
        <w:rPr>
          <w:b/>
        </w:rPr>
        <w:t xml:space="preserve">, </w:t>
      </w:r>
      <w:r w:rsidR="008B5F3F" w:rsidRPr="008B5F3F">
        <w:t xml:space="preserve">$335 – club </w:t>
      </w:r>
      <w:r w:rsidR="00194EB2" w:rsidRPr="008B5F3F">
        <w:t>merchandise</w:t>
      </w:r>
      <w:r w:rsidR="00194EB2">
        <w:rPr>
          <w:b/>
        </w:rPr>
        <w:t>.</w:t>
      </w:r>
      <w:r w:rsidR="009E4633">
        <w:t xml:space="preserve">  </w:t>
      </w:r>
      <w:r w:rsidR="00B84106">
        <w:t>$</w:t>
      </w:r>
      <w:r w:rsidR="00194EB2">
        <w:t>3</w:t>
      </w:r>
      <w:r w:rsidR="00B84106">
        <w:t>,</w:t>
      </w:r>
      <w:r w:rsidR="00194EB2">
        <w:t>485.98</w:t>
      </w:r>
      <w:r w:rsidR="009E4633">
        <w:t xml:space="preserve"> </w:t>
      </w:r>
      <w:r w:rsidR="00B84106">
        <w:t>total</w:t>
      </w:r>
      <w:r w:rsidR="00194EB2">
        <w:t xml:space="preserve"> balance</w:t>
      </w:r>
      <w:r w:rsidR="009E4633">
        <w:t xml:space="preserve">.  </w:t>
      </w:r>
      <w:r w:rsidR="00194EB2">
        <w:t>Read by Gina.</w:t>
      </w:r>
      <w:r w:rsidR="00764C1D">
        <w:t xml:space="preserve">   Alice made a motion to accept, Tara 2</w:t>
      </w:r>
      <w:r w:rsidR="00764C1D" w:rsidRPr="00764C1D">
        <w:rPr>
          <w:vertAlign w:val="superscript"/>
        </w:rPr>
        <w:t>nd</w:t>
      </w:r>
      <w:r w:rsidR="00764C1D">
        <w:t>, Accepted as read.</w:t>
      </w:r>
    </w:p>
    <w:p w14:paraId="7D4A4AAB" w14:textId="0E30B8A4" w:rsidR="009E4633" w:rsidRPr="009E4633" w:rsidRDefault="00B122F7" w:rsidP="00B122F7">
      <w:pPr>
        <w:pStyle w:val="ListParagraph"/>
        <w:numPr>
          <w:ilvl w:val="0"/>
          <w:numId w:val="1"/>
        </w:numPr>
        <w:rPr>
          <w:b/>
        </w:rPr>
      </w:pPr>
      <w:r w:rsidRPr="00FF7473">
        <w:rPr>
          <w:b/>
        </w:rPr>
        <w:t>Animal welfare report (Darlene)</w:t>
      </w:r>
      <w:r w:rsidR="009E4633">
        <w:rPr>
          <w:b/>
        </w:rPr>
        <w:t xml:space="preserve"> </w:t>
      </w:r>
    </w:p>
    <w:p w14:paraId="632456FF" w14:textId="4E96905B" w:rsidR="000B6891" w:rsidRPr="001D7BF1" w:rsidRDefault="001D7BF1" w:rsidP="001D7BF1">
      <w:pPr>
        <w:pStyle w:val="ListParagraph"/>
        <w:ind w:left="1440"/>
        <w:rPr>
          <w:b/>
        </w:rPr>
      </w:pPr>
      <w:r>
        <w:t>No report Darlene was not at the meeting.</w:t>
      </w:r>
    </w:p>
    <w:p w14:paraId="02F6CB3B" w14:textId="03E7B210" w:rsidR="00B122F7" w:rsidRDefault="00B122F7" w:rsidP="00B122F7">
      <w:pPr>
        <w:pStyle w:val="ListParagraph"/>
        <w:numPr>
          <w:ilvl w:val="0"/>
          <w:numId w:val="1"/>
        </w:numPr>
        <w:rPr>
          <w:b/>
        </w:rPr>
      </w:pPr>
      <w:r w:rsidRPr="00FF7473">
        <w:rPr>
          <w:b/>
        </w:rPr>
        <w:t>Correspondence secretary’s report</w:t>
      </w:r>
      <w:r w:rsidR="00EA150D">
        <w:rPr>
          <w:b/>
        </w:rPr>
        <w:t xml:space="preserve"> (Darlene)</w:t>
      </w:r>
      <w:r w:rsidRPr="00FF7473">
        <w:rPr>
          <w:b/>
        </w:rPr>
        <w:t xml:space="preserve"> </w:t>
      </w:r>
    </w:p>
    <w:p w14:paraId="6573AA7F" w14:textId="0A69DA42" w:rsidR="00EA150D" w:rsidRPr="00EA150D" w:rsidRDefault="001D7BF1" w:rsidP="001D7BF1">
      <w:pPr>
        <w:pStyle w:val="ListParagraph"/>
        <w:ind w:left="1440"/>
        <w:rPr>
          <w:b/>
        </w:rPr>
      </w:pPr>
      <w:r>
        <w:t>No post cards were received before the meeting.  Not sure if they were sent out or not, Darlene not at the meeting.</w:t>
      </w:r>
    </w:p>
    <w:p w14:paraId="27A642BB" w14:textId="53169BC4" w:rsidR="00B122F7" w:rsidRPr="00FF7473" w:rsidRDefault="00B122F7" w:rsidP="00B122F7">
      <w:pPr>
        <w:pStyle w:val="ListParagraph"/>
        <w:numPr>
          <w:ilvl w:val="0"/>
          <w:numId w:val="1"/>
        </w:numPr>
        <w:rPr>
          <w:b/>
        </w:rPr>
      </w:pPr>
      <w:r w:rsidRPr="00FF7473">
        <w:rPr>
          <w:b/>
        </w:rPr>
        <w:t>OLD BUSINESS-</w:t>
      </w:r>
    </w:p>
    <w:p w14:paraId="4AB42B40" w14:textId="054B4CB4" w:rsidR="00764C1D" w:rsidRPr="00764C1D" w:rsidRDefault="00764C1D" w:rsidP="007A4337">
      <w:pPr>
        <w:pStyle w:val="ListParagraph"/>
        <w:numPr>
          <w:ilvl w:val="1"/>
          <w:numId w:val="1"/>
        </w:numPr>
      </w:pPr>
      <w:r w:rsidRPr="00764C1D">
        <w:t>We had January’s race in -16 degree windchill.  February we had the first day of racing with warmer weather, then the temperature dropped and the course turned to ice.  We could not safely hold the second day of racing.  March’s race was cancelled due to lack of snow.</w:t>
      </w:r>
    </w:p>
    <w:p w14:paraId="6C48571E" w14:textId="258AFBC9" w:rsidR="0013795C" w:rsidRPr="007A4337" w:rsidRDefault="002B2358" w:rsidP="007A4337">
      <w:pPr>
        <w:pStyle w:val="ListParagraph"/>
        <w:numPr>
          <w:ilvl w:val="1"/>
          <w:numId w:val="1"/>
        </w:numPr>
        <w:rPr>
          <w:b/>
        </w:rPr>
      </w:pPr>
      <w:r>
        <w:rPr>
          <w:b/>
        </w:rPr>
        <w:t xml:space="preserve">Club </w:t>
      </w:r>
      <w:r w:rsidR="00D942E4">
        <w:rPr>
          <w:b/>
        </w:rPr>
        <w:t>website</w:t>
      </w:r>
      <w:r w:rsidR="004D182D">
        <w:rPr>
          <w:b/>
        </w:rPr>
        <w:t xml:space="preserve"> -</w:t>
      </w:r>
      <w:r w:rsidR="00D942E4">
        <w:rPr>
          <w:b/>
        </w:rPr>
        <w:t xml:space="preserve"> </w:t>
      </w:r>
      <w:r w:rsidR="00D942E4" w:rsidRPr="005B7E7B">
        <w:t>The</w:t>
      </w:r>
      <w:r>
        <w:t xml:space="preserve"> </w:t>
      </w:r>
      <w:r w:rsidR="001D7BF1">
        <w:t xml:space="preserve">old </w:t>
      </w:r>
      <w:r>
        <w:t xml:space="preserve">club website </w:t>
      </w:r>
      <w:r w:rsidR="001D7BF1">
        <w:t>became obsolete</w:t>
      </w:r>
      <w:r>
        <w:t>.</w:t>
      </w:r>
      <w:r w:rsidR="001D7BF1">
        <w:t xml:space="preserve"> Val developed a new website with WIX website builder.  </w:t>
      </w:r>
    </w:p>
    <w:p w14:paraId="42EA2E4F" w14:textId="5009C674" w:rsidR="005612A8" w:rsidRPr="005612A8" w:rsidRDefault="005612A8" w:rsidP="006E3AFE">
      <w:pPr>
        <w:pStyle w:val="ListParagraph"/>
        <w:ind w:left="2160"/>
        <w:rPr>
          <w:b/>
        </w:rPr>
      </w:pPr>
    </w:p>
    <w:p w14:paraId="75D58728" w14:textId="63CE00E2" w:rsidR="00B122F7" w:rsidRPr="00FF7473" w:rsidRDefault="00B122F7" w:rsidP="00B122F7">
      <w:pPr>
        <w:pStyle w:val="ListParagraph"/>
        <w:numPr>
          <w:ilvl w:val="0"/>
          <w:numId w:val="1"/>
        </w:numPr>
        <w:rPr>
          <w:b/>
        </w:rPr>
      </w:pPr>
      <w:r w:rsidRPr="00FF7473">
        <w:rPr>
          <w:b/>
        </w:rPr>
        <w:t>NEW BUS</w:t>
      </w:r>
      <w:r w:rsidR="00D942E4">
        <w:rPr>
          <w:b/>
        </w:rPr>
        <w:t>I</w:t>
      </w:r>
      <w:r w:rsidRPr="00FF7473">
        <w:rPr>
          <w:b/>
        </w:rPr>
        <w:t>NESS</w:t>
      </w:r>
    </w:p>
    <w:p w14:paraId="6B0ABFA5" w14:textId="09C249A1" w:rsidR="00412B47" w:rsidRDefault="00412B47" w:rsidP="00B122F7">
      <w:pPr>
        <w:pStyle w:val="ListParagraph"/>
        <w:numPr>
          <w:ilvl w:val="1"/>
          <w:numId w:val="1"/>
        </w:numPr>
        <w:rPr>
          <w:b/>
        </w:rPr>
      </w:pPr>
      <w:r>
        <w:rPr>
          <w:b/>
        </w:rPr>
        <w:t>Fundraising</w:t>
      </w:r>
    </w:p>
    <w:p w14:paraId="1667089E" w14:textId="36BD0118" w:rsidR="00412B47" w:rsidRPr="00412B47" w:rsidRDefault="00412B47" w:rsidP="00412B47">
      <w:pPr>
        <w:pStyle w:val="ListParagraph"/>
        <w:numPr>
          <w:ilvl w:val="2"/>
          <w:numId w:val="1"/>
        </w:numPr>
        <w:rPr>
          <w:b/>
        </w:rPr>
      </w:pPr>
      <w:r>
        <w:rPr>
          <w:b/>
        </w:rPr>
        <w:t xml:space="preserve"> Club Merchandise </w:t>
      </w:r>
      <w:r w:rsidRPr="00412B47">
        <w:t>– Val -sold about half of the new merchandise</w:t>
      </w:r>
    </w:p>
    <w:p w14:paraId="0BDFC572" w14:textId="7552B604" w:rsidR="00412B47" w:rsidRDefault="00412B47" w:rsidP="00412B47">
      <w:pPr>
        <w:pStyle w:val="ListParagraph"/>
        <w:numPr>
          <w:ilvl w:val="2"/>
          <w:numId w:val="1"/>
        </w:numPr>
        <w:rPr>
          <w:b/>
        </w:rPr>
      </w:pPr>
      <w:r>
        <w:rPr>
          <w:b/>
        </w:rPr>
        <w:t>Tractor Supply Company Pet Appreciation week September 7-12, 2022</w:t>
      </w:r>
    </w:p>
    <w:p w14:paraId="645A3FE9" w14:textId="5F6172BC" w:rsidR="00412B47" w:rsidRDefault="00412B47" w:rsidP="00412B47">
      <w:pPr>
        <w:pStyle w:val="ListParagraph"/>
        <w:ind w:left="2160"/>
      </w:pPr>
      <w:r>
        <w:t xml:space="preserve">Andrea suggested going to your local TSC during this week </w:t>
      </w:r>
    </w:p>
    <w:p w14:paraId="71E975C9" w14:textId="083FDF95" w:rsidR="00412B47" w:rsidRDefault="00412B47" w:rsidP="00412B47">
      <w:pPr>
        <w:pStyle w:val="ListParagraph"/>
        <w:numPr>
          <w:ilvl w:val="2"/>
          <w:numId w:val="1"/>
        </w:numPr>
        <w:rPr>
          <w:b/>
        </w:rPr>
      </w:pPr>
      <w:r w:rsidRPr="00412B47">
        <w:rPr>
          <w:b/>
        </w:rPr>
        <w:t>Summer A</w:t>
      </w:r>
      <w:r>
        <w:rPr>
          <w:b/>
        </w:rPr>
        <w:t>u</w:t>
      </w:r>
      <w:r w:rsidRPr="00412B47">
        <w:rPr>
          <w:b/>
        </w:rPr>
        <w:t>ction</w:t>
      </w:r>
      <w:r w:rsidR="004D182D">
        <w:rPr>
          <w:b/>
        </w:rPr>
        <w:t xml:space="preserve"> </w:t>
      </w:r>
      <w:r w:rsidR="004D182D" w:rsidRPr="004D182D">
        <w:t>– discussion was had if we bring back the summer auction</w:t>
      </w:r>
    </w:p>
    <w:p w14:paraId="5631BB37" w14:textId="4CE81222" w:rsidR="00593F5E" w:rsidRPr="00412B47" w:rsidRDefault="00593F5E" w:rsidP="00412B47">
      <w:pPr>
        <w:pStyle w:val="ListParagraph"/>
        <w:numPr>
          <w:ilvl w:val="2"/>
          <w:numId w:val="1"/>
        </w:numPr>
        <w:rPr>
          <w:b/>
        </w:rPr>
      </w:pPr>
      <w:r w:rsidRPr="00593F5E">
        <w:t>Val may be able to make a dog themed quilt to raffle off</w:t>
      </w:r>
      <w:r>
        <w:rPr>
          <w:b/>
        </w:rPr>
        <w:t>.</w:t>
      </w:r>
    </w:p>
    <w:p w14:paraId="7D95300E" w14:textId="072C44D4" w:rsidR="00412B47" w:rsidRPr="00412B47" w:rsidRDefault="00412B47" w:rsidP="00412B47">
      <w:pPr>
        <w:pStyle w:val="ListParagraph"/>
        <w:ind w:left="2160"/>
      </w:pPr>
    </w:p>
    <w:p w14:paraId="0E968A9F" w14:textId="64A3D4DF" w:rsidR="00412B47" w:rsidRDefault="00306B84" w:rsidP="00B122F7">
      <w:pPr>
        <w:pStyle w:val="ListParagraph"/>
        <w:numPr>
          <w:ilvl w:val="1"/>
          <w:numId w:val="1"/>
        </w:numPr>
        <w:rPr>
          <w:b/>
        </w:rPr>
      </w:pPr>
      <w:r>
        <w:rPr>
          <w:b/>
        </w:rPr>
        <w:t xml:space="preserve">Fall Rig Race </w:t>
      </w:r>
      <w:r w:rsidR="00412B47">
        <w:rPr>
          <w:b/>
        </w:rPr>
        <w:t xml:space="preserve">November 13, 2022 TBD </w:t>
      </w:r>
    </w:p>
    <w:p w14:paraId="42354026" w14:textId="764CE94B" w:rsidR="00306B84" w:rsidRPr="00306B84" w:rsidRDefault="00306B84" w:rsidP="00306B84">
      <w:pPr>
        <w:pStyle w:val="ListParagraph"/>
      </w:pPr>
      <w:r>
        <w:rPr>
          <w:b/>
        </w:rPr>
        <w:t xml:space="preserve">             </w:t>
      </w:r>
      <w:r w:rsidRPr="00306B84">
        <w:t>Possibly</w:t>
      </w:r>
      <w:r>
        <w:rPr>
          <w:b/>
        </w:rPr>
        <w:t xml:space="preserve"> </w:t>
      </w:r>
      <w:r w:rsidRPr="00306B84">
        <w:t>Piscataquis County Fair Grounds, Dover-Foxcroft, Maine</w:t>
      </w:r>
    </w:p>
    <w:p w14:paraId="20F290CE" w14:textId="77777777" w:rsidR="00412B47" w:rsidRDefault="00412B47" w:rsidP="00412B47">
      <w:pPr>
        <w:pStyle w:val="ListParagraph"/>
        <w:ind w:left="1440"/>
        <w:rPr>
          <w:b/>
        </w:rPr>
      </w:pPr>
    </w:p>
    <w:p w14:paraId="7ADB0299" w14:textId="6E44AF3C" w:rsidR="00B122F7" w:rsidRDefault="004278D5" w:rsidP="00B122F7">
      <w:pPr>
        <w:pStyle w:val="ListParagraph"/>
        <w:numPr>
          <w:ilvl w:val="1"/>
          <w:numId w:val="1"/>
        </w:numPr>
        <w:rPr>
          <w:b/>
        </w:rPr>
      </w:pPr>
      <w:r>
        <w:rPr>
          <w:b/>
        </w:rPr>
        <w:t>Bradford Race Dates</w:t>
      </w:r>
      <w:r w:rsidR="005612A8">
        <w:rPr>
          <w:b/>
        </w:rPr>
        <w:tab/>
      </w:r>
    </w:p>
    <w:p w14:paraId="28CB46CD" w14:textId="0E0D37BC" w:rsidR="00E21A0A" w:rsidRPr="004278D5" w:rsidRDefault="004278D5" w:rsidP="00E21A0A">
      <w:pPr>
        <w:pStyle w:val="ListParagraph"/>
        <w:numPr>
          <w:ilvl w:val="2"/>
          <w:numId w:val="1"/>
        </w:numPr>
        <w:rPr>
          <w:b/>
        </w:rPr>
      </w:pPr>
      <w:r>
        <w:t>January 2</w:t>
      </w:r>
      <w:r w:rsidR="007A4337">
        <w:t>1</w:t>
      </w:r>
      <w:r>
        <w:t>, 202</w:t>
      </w:r>
      <w:r w:rsidR="007A4337">
        <w:t>3</w:t>
      </w:r>
    </w:p>
    <w:p w14:paraId="6B3AC065" w14:textId="6F61F279" w:rsidR="004278D5" w:rsidRPr="004278D5" w:rsidRDefault="004278D5" w:rsidP="00E21A0A">
      <w:pPr>
        <w:pStyle w:val="ListParagraph"/>
        <w:numPr>
          <w:ilvl w:val="2"/>
          <w:numId w:val="1"/>
        </w:numPr>
        <w:rPr>
          <w:b/>
        </w:rPr>
      </w:pPr>
      <w:r>
        <w:t>February 1</w:t>
      </w:r>
      <w:r w:rsidR="007A4337">
        <w:t>1</w:t>
      </w:r>
      <w:r>
        <w:t>-1</w:t>
      </w:r>
      <w:r w:rsidR="007A4337">
        <w:t>2</w:t>
      </w:r>
      <w:r>
        <w:t>, 202</w:t>
      </w:r>
      <w:r w:rsidR="007A4337">
        <w:t>3</w:t>
      </w:r>
    </w:p>
    <w:p w14:paraId="47F3D867" w14:textId="23872CF5" w:rsidR="004278D5" w:rsidRPr="004278D5" w:rsidRDefault="004278D5" w:rsidP="00E21A0A">
      <w:pPr>
        <w:pStyle w:val="ListParagraph"/>
        <w:numPr>
          <w:ilvl w:val="2"/>
          <w:numId w:val="1"/>
        </w:numPr>
        <w:rPr>
          <w:b/>
        </w:rPr>
      </w:pPr>
      <w:r>
        <w:t>March 1</w:t>
      </w:r>
      <w:r w:rsidR="007A4337">
        <w:t>1</w:t>
      </w:r>
      <w:r>
        <w:t>, 202</w:t>
      </w:r>
      <w:r w:rsidR="007A4337">
        <w:t>3</w:t>
      </w:r>
    </w:p>
    <w:p w14:paraId="267D1F94" w14:textId="77777777" w:rsidR="004278D5" w:rsidRDefault="004278D5" w:rsidP="007A4337">
      <w:pPr>
        <w:pStyle w:val="ListParagraph"/>
        <w:ind w:left="2160"/>
        <w:rPr>
          <w:b/>
        </w:rPr>
      </w:pPr>
    </w:p>
    <w:p w14:paraId="54D50B37" w14:textId="4AAE3E77" w:rsidR="00B122F7" w:rsidRDefault="00412B47" w:rsidP="00B122F7">
      <w:pPr>
        <w:pStyle w:val="ListParagraph"/>
        <w:numPr>
          <w:ilvl w:val="1"/>
          <w:numId w:val="1"/>
        </w:numPr>
        <w:rPr>
          <w:b/>
        </w:rPr>
      </w:pPr>
      <w:r>
        <w:rPr>
          <w:b/>
        </w:rPr>
        <w:t>Brownfield Race</w:t>
      </w:r>
    </w:p>
    <w:p w14:paraId="3D3A8F1B" w14:textId="0F38B6CA" w:rsidR="00F94BF5" w:rsidRDefault="005B7E7B" w:rsidP="00F94BF5">
      <w:pPr>
        <w:pStyle w:val="ListParagraph"/>
        <w:numPr>
          <w:ilvl w:val="2"/>
          <w:numId w:val="1"/>
        </w:numPr>
      </w:pPr>
      <w:r>
        <w:t xml:space="preserve">Alice and </w:t>
      </w:r>
      <w:r w:rsidR="00306B84">
        <w:t xml:space="preserve">James </w:t>
      </w:r>
      <w:r w:rsidR="00306B84" w:rsidRPr="00F94BF5">
        <w:t>Fitzgerald</w:t>
      </w:r>
      <w:r w:rsidR="00F94BF5" w:rsidRPr="00F94BF5">
        <w:t xml:space="preserve"> have been talking with the town of Brownfield and the </w:t>
      </w:r>
      <w:r w:rsidR="00F94BF5">
        <w:t>local snowmobile club about having a race.</w:t>
      </w:r>
    </w:p>
    <w:p w14:paraId="31EAD307" w14:textId="36EDA208" w:rsidR="00F94BF5" w:rsidRDefault="00F94BF5" w:rsidP="00F94BF5">
      <w:pPr>
        <w:pStyle w:val="ListParagraph"/>
        <w:numPr>
          <w:ilvl w:val="2"/>
          <w:numId w:val="1"/>
        </w:numPr>
      </w:pPr>
      <w:r>
        <w:t>Date would possibly be the last weekend in January, January 28 or 29, 2023.</w:t>
      </w:r>
    </w:p>
    <w:p w14:paraId="790E5C08" w14:textId="27584806" w:rsidR="00F94BF5" w:rsidRDefault="00F94BF5" w:rsidP="00F94BF5">
      <w:pPr>
        <w:pStyle w:val="ListParagraph"/>
        <w:numPr>
          <w:ilvl w:val="2"/>
          <w:numId w:val="1"/>
        </w:numPr>
      </w:pPr>
      <w:r>
        <w:t>There is potential for a 4 mile and a 10 mile trail.  The snowmobile club would groom the trails.</w:t>
      </w:r>
    </w:p>
    <w:p w14:paraId="3DA00045" w14:textId="4A5C17C8" w:rsidR="00F94BF5" w:rsidRPr="00F94BF5" w:rsidRDefault="00F94BF5" w:rsidP="00F94BF5">
      <w:pPr>
        <w:pStyle w:val="ListParagraph"/>
        <w:numPr>
          <w:ilvl w:val="2"/>
          <w:numId w:val="1"/>
        </w:numPr>
      </w:pPr>
      <w:r>
        <w:lastRenderedPageBreak/>
        <w:t>Charlotte is close enough to Brownfield that she can attend meetings with the town and snowmobile club if Alice and Jim let her know when they are.</w:t>
      </w:r>
    </w:p>
    <w:p w14:paraId="75F87FB4" w14:textId="32F00942" w:rsidR="004278D5" w:rsidRDefault="00F94BF5" w:rsidP="00F94BF5">
      <w:pPr>
        <w:pStyle w:val="ListParagraph"/>
        <w:numPr>
          <w:ilvl w:val="2"/>
          <w:numId w:val="1"/>
        </w:numPr>
      </w:pPr>
      <w:r w:rsidRPr="00F94BF5">
        <w:t>Charlotte made a motion to go forward with p</w:t>
      </w:r>
      <w:r>
        <w:t>lanning for the Brownfield race, 2</w:t>
      </w:r>
      <w:r w:rsidRPr="00F94BF5">
        <w:rPr>
          <w:vertAlign w:val="superscript"/>
        </w:rPr>
        <w:t>nd</w:t>
      </w:r>
      <w:r>
        <w:t xml:space="preserve"> by many, accepted.  </w:t>
      </w:r>
    </w:p>
    <w:p w14:paraId="4875A490" w14:textId="77777777" w:rsidR="00593F5E" w:rsidRPr="00F94BF5" w:rsidRDefault="00593F5E" w:rsidP="00593F5E">
      <w:pPr>
        <w:pStyle w:val="ListParagraph"/>
        <w:ind w:left="2160"/>
      </w:pPr>
    </w:p>
    <w:p w14:paraId="035C7A1D" w14:textId="5CD44396" w:rsidR="00B122F7" w:rsidRDefault="00593F5E" w:rsidP="00B122F7">
      <w:pPr>
        <w:pStyle w:val="ListParagraph"/>
        <w:numPr>
          <w:ilvl w:val="1"/>
          <w:numId w:val="1"/>
        </w:numPr>
        <w:rPr>
          <w:b/>
        </w:rPr>
      </w:pPr>
      <w:r>
        <w:rPr>
          <w:b/>
        </w:rPr>
        <w:t xml:space="preserve">Montville </w:t>
      </w:r>
      <w:r w:rsidRPr="00593F5E">
        <w:t>– Al Paradis is working on, he had to leave the meeting early</w:t>
      </w:r>
      <w:r>
        <w:rPr>
          <w:b/>
        </w:rPr>
        <w:t>.</w:t>
      </w:r>
    </w:p>
    <w:p w14:paraId="75479C3A" w14:textId="45FC90D3" w:rsidR="002B7327" w:rsidRDefault="002B7327" w:rsidP="00B122F7">
      <w:pPr>
        <w:pStyle w:val="ListParagraph"/>
        <w:numPr>
          <w:ilvl w:val="1"/>
          <w:numId w:val="1"/>
        </w:numPr>
        <w:rPr>
          <w:b/>
        </w:rPr>
      </w:pPr>
      <w:r>
        <w:rPr>
          <w:b/>
        </w:rPr>
        <w:t xml:space="preserve">Three nominations were turned in for the Allen Thomas and Leonhard </w:t>
      </w:r>
      <w:proofErr w:type="spellStart"/>
      <w:r>
        <w:rPr>
          <w:b/>
        </w:rPr>
        <w:t>Seppela</w:t>
      </w:r>
      <w:proofErr w:type="spellEnd"/>
      <w:r>
        <w:rPr>
          <w:b/>
        </w:rPr>
        <w:t xml:space="preserve"> awards.</w:t>
      </w:r>
    </w:p>
    <w:p w14:paraId="3B9DD933" w14:textId="6164BB2C" w:rsidR="008860CE" w:rsidRDefault="004278D5" w:rsidP="00B122F7">
      <w:pPr>
        <w:pStyle w:val="ListParagraph"/>
        <w:numPr>
          <w:ilvl w:val="1"/>
          <w:numId w:val="1"/>
        </w:numPr>
        <w:rPr>
          <w:b/>
        </w:rPr>
      </w:pPr>
      <w:r>
        <w:rPr>
          <w:b/>
        </w:rPr>
        <w:t>Race Officials</w:t>
      </w:r>
    </w:p>
    <w:p w14:paraId="1EA338C8" w14:textId="099CE8E4" w:rsidR="008860CE" w:rsidRDefault="004278D5" w:rsidP="008860CE">
      <w:pPr>
        <w:pStyle w:val="ListParagraph"/>
        <w:numPr>
          <w:ilvl w:val="2"/>
          <w:numId w:val="1"/>
        </w:numPr>
      </w:pPr>
      <w:r>
        <w:t>Timer – Denise</w:t>
      </w:r>
    </w:p>
    <w:p w14:paraId="2EDE8B28" w14:textId="1E39F44B" w:rsidR="004278D5" w:rsidRPr="008860CE" w:rsidRDefault="004278D5" w:rsidP="008860CE">
      <w:pPr>
        <w:pStyle w:val="ListParagraph"/>
        <w:numPr>
          <w:ilvl w:val="2"/>
          <w:numId w:val="1"/>
        </w:numPr>
      </w:pPr>
      <w:r>
        <w:t xml:space="preserve">Race Marshall – </w:t>
      </w:r>
      <w:r w:rsidR="00593F5E">
        <w:t>Thomas Carroll</w:t>
      </w:r>
      <w:r>
        <w:t>.</w:t>
      </w:r>
    </w:p>
    <w:p w14:paraId="01310AB4" w14:textId="3D85C9F8" w:rsidR="00B122F7" w:rsidRDefault="00593F5E" w:rsidP="00B122F7">
      <w:pPr>
        <w:pStyle w:val="ListParagraph"/>
        <w:numPr>
          <w:ilvl w:val="1"/>
          <w:numId w:val="1"/>
        </w:numPr>
        <w:rPr>
          <w:b/>
        </w:rPr>
      </w:pPr>
      <w:r>
        <w:rPr>
          <w:b/>
        </w:rPr>
        <w:t>Race entry fee increase</w:t>
      </w:r>
    </w:p>
    <w:p w14:paraId="3D3952B4" w14:textId="1A9F2281" w:rsidR="008860CE" w:rsidRPr="00460544" w:rsidRDefault="00593F5E" w:rsidP="009046AF">
      <w:pPr>
        <w:pStyle w:val="ListParagraph"/>
        <w:numPr>
          <w:ilvl w:val="2"/>
          <w:numId w:val="1"/>
        </w:numPr>
        <w:rPr>
          <w:b/>
        </w:rPr>
      </w:pPr>
      <w:r>
        <w:t>Awards cost $90</w:t>
      </w:r>
      <w:r w:rsidR="004278D5">
        <w:t xml:space="preserve">.  </w:t>
      </w:r>
    </w:p>
    <w:p w14:paraId="3273AA91" w14:textId="508651F0" w:rsidR="00460544" w:rsidRPr="00460544" w:rsidRDefault="00593F5E" w:rsidP="009046AF">
      <w:pPr>
        <w:pStyle w:val="ListParagraph"/>
        <w:numPr>
          <w:ilvl w:val="2"/>
          <w:numId w:val="1"/>
        </w:numPr>
        <w:rPr>
          <w:b/>
        </w:rPr>
      </w:pPr>
      <w:r>
        <w:t xml:space="preserve">Porta </w:t>
      </w:r>
      <w:proofErr w:type="spellStart"/>
      <w:r>
        <w:t>pottys</w:t>
      </w:r>
      <w:proofErr w:type="spellEnd"/>
      <w:r>
        <w:t xml:space="preserve"> cost $90</w:t>
      </w:r>
      <w:r w:rsidR="00460544">
        <w:t>.</w:t>
      </w:r>
    </w:p>
    <w:p w14:paraId="7D9324DD" w14:textId="31A6F54F" w:rsidR="00460544" w:rsidRPr="00460544" w:rsidRDefault="00D942E4" w:rsidP="009046AF">
      <w:pPr>
        <w:pStyle w:val="ListParagraph"/>
        <w:numPr>
          <w:ilvl w:val="2"/>
          <w:numId w:val="1"/>
        </w:numPr>
        <w:rPr>
          <w:b/>
        </w:rPr>
      </w:pPr>
      <w:r>
        <w:t>Discussion was had about increasing the race entry fees</w:t>
      </w:r>
      <w:r w:rsidR="00460544">
        <w:t>.</w:t>
      </w:r>
      <w:r>
        <w:t xml:space="preserve"> The first race per person costs $20, additional signups for the day are $10.</w:t>
      </w:r>
    </w:p>
    <w:p w14:paraId="7DB77EB8" w14:textId="45AD41B4" w:rsidR="006C31A0" w:rsidRPr="006C31A0" w:rsidRDefault="00D942E4" w:rsidP="006C31A0">
      <w:pPr>
        <w:pStyle w:val="ListParagraph"/>
        <w:numPr>
          <w:ilvl w:val="2"/>
          <w:numId w:val="1"/>
        </w:numPr>
        <w:rPr>
          <w:b/>
        </w:rPr>
      </w:pPr>
      <w:r>
        <w:t>Alice made the motion to increase the fees 1</w:t>
      </w:r>
      <w:r w:rsidRPr="00D942E4">
        <w:rPr>
          <w:vertAlign w:val="superscript"/>
        </w:rPr>
        <w:t>st</w:t>
      </w:r>
      <w:r>
        <w:t xml:space="preserve"> race $20, next sign up $10, Leslie 2</w:t>
      </w:r>
      <w:r w:rsidRPr="00D942E4">
        <w:rPr>
          <w:vertAlign w:val="superscript"/>
        </w:rPr>
        <w:t>nd</w:t>
      </w:r>
      <w:r>
        <w:t>, accepted.</w:t>
      </w:r>
    </w:p>
    <w:p w14:paraId="22BE6358" w14:textId="5E9549C8" w:rsidR="006C31A0" w:rsidRDefault="006C31A0" w:rsidP="006C31A0">
      <w:pPr>
        <w:pStyle w:val="ListParagraph"/>
        <w:numPr>
          <w:ilvl w:val="1"/>
          <w:numId w:val="1"/>
        </w:numPr>
        <w:rPr>
          <w:b/>
        </w:rPr>
      </w:pPr>
      <w:r>
        <w:rPr>
          <w:b/>
        </w:rPr>
        <w:t xml:space="preserve">Nominations </w:t>
      </w:r>
    </w:p>
    <w:p w14:paraId="038EEFEF" w14:textId="5FA11D20" w:rsidR="00E44BA0" w:rsidRPr="005B7E7B" w:rsidRDefault="00E44BA0" w:rsidP="00E44BA0">
      <w:pPr>
        <w:pStyle w:val="ListParagraph"/>
        <w:ind w:left="1440"/>
      </w:pPr>
      <w:r w:rsidRPr="005B7E7B">
        <w:t>Jill – President</w:t>
      </w:r>
      <w:r w:rsidR="005B7E7B">
        <w:t xml:space="preserve"> (since 2014)</w:t>
      </w:r>
    </w:p>
    <w:p w14:paraId="1D9745EB" w14:textId="42E738A8" w:rsidR="00E44BA0" w:rsidRPr="005B7E7B" w:rsidRDefault="00E44BA0" w:rsidP="00E44BA0">
      <w:pPr>
        <w:pStyle w:val="ListParagraph"/>
        <w:ind w:left="1440"/>
      </w:pPr>
      <w:r w:rsidRPr="005B7E7B">
        <w:t>Val – Vice President</w:t>
      </w:r>
      <w:r w:rsidR="005B7E7B">
        <w:t xml:space="preserve"> (since 2014)</w:t>
      </w:r>
    </w:p>
    <w:p w14:paraId="58AE8CB4" w14:textId="3B754B51" w:rsidR="00E44BA0" w:rsidRPr="005B7E7B" w:rsidRDefault="00E44BA0" w:rsidP="00E44BA0">
      <w:pPr>
        <w:pStyle w:val="ListParagraph"/>
        <w:ind w:left="1440"/>
      </w:pPr>
      <w:r w:rsidRPr="005B7E7B">
        <w:t>Charlotte – Secretary</w:t>
      </w:r>
      <w:r w:rsidR="005B7E7B">
        <w:t xml:space="preserve"> (since 2021)</w:t>
      </w:r>
    </w:p>
    <w:p w14:paraId="716DA2D6" w14:textId="397F977B" w:rsidR="00E44BA0" w:rsidRDefault="00E44BA0" w:rsidP="00E44BA0">
      <w:pPr>
        <w:pStyle w:val="ListParagraph"/>
        <w:ind w:left="1440"/>
      </w:pPr>
      <w:r w:rsidRPr="005B7E7B">
        <w:t xml:space="preserve">Gina – </w:t>
      </w:r>
      <w:r w:rsidR="005B7E7B" w:rsidRPr="005B7E7B">
        <w:t xml:space="preserve">Treasurer </w:t>
      </w:r>
      <w:r w:rsidR="005B7E7B">
        <w:t>(since 2019)</w:t>
      </w:r>
    </w:p>
    <w:p w14:paraId="1DD72471" w14:textId="591193B5" w:rsidR="005B7E7B" w:rsidRPr="005B7E7B" w:rsidRDefault="005B7E7B" w:rsidP="00E44BA0">
      <w:pPr>
        <w:pStyle w:val="ListParagraph"/>
        <w:ind w:left="1440"/>
      </w:pPr>
      <w:r>
        <w:t>Darlene – Corresponding Secretary</w:t>
      </w:r>
    </w:p>
    <w:p w14:paraId="56DCF4DE" w14:textId="77777777" w:rsidR="00E44BA0" w:rsidRPr="005B7E7B" w:rsidRDefault="00E44BA0" w:rsidP="00E44BA0">
      <w:pPr>
        <w:pStyle w:val="ListParagraph"/>
        <w:ind w:left="1440"/>
      </w:pPr>
    </w:p>
    <w:p w14:paraId="75AAC21C" w14:textId="2F6078A4" w:rsidR="00E44BA0" w:rsidRPr="005B7E7B" w:rsidRDefault="00E44BA0" w:rsidP="00E44BA0">
      <w:pPr>
        <w:pStyle w:val="ListParagraph"/>
        <w:ind w:left="1440"/>
      </w:pPr>
      <w:r w:rsidRPr="005B7E7B">
        <w:t>Board Members</w:t>
      </w:r>
    </w:p>
    <w:p w14:paraId="32E5A7BB" w14:textId="1BEE8B2E" w:rsidR="00E44BA0" w:rsidRPr="005B7E7B" w:rsidRDefault="00E44BA0" w:rsidP="00E44BA0">
      <w:pPr>
        <w:pStyle w:val="ListParagraph"/>
        <w:ind w:left="1440"/>
      </w:pPr>
      <w:r w:rsidRPr="005B7E7B">
        <w:t>Chris Mitchell –</w:t>
      </w:r>
      <w:r w:rsidR="005B7E7B" w:rsidRPr="005B7E7B">
        <w:t xml:space="preserve"> </w:t>
      </w:r>
      <w:r w:rsidRPr="005B7E7B">
        <w:t>open today, renewed to 2024</w:t>
      </w:r>
    </w:p>
    <w:p w14:paraId="2BDD3242" w14:textId="3882570C" w:rsidR="00E44BA0" w:rsidRPr="005B7E7B" w:rsidRDefault="00E44BA0" w:rsidP="00E44BA0">
      <w:pPr>
        <w:pStyle w:val="ListParagraph"/>
        <w:ind w:left="1440"/>
      </w:pPr>
      <w:r w:rsidRPr="005B7E7B">
        <w:t>Terry Knowles –open today, renewed to 2024</w:t>
      </w:r>
    </w:p>
    <w:p w14:paraId="2DAFAD0D" w14:textId="7EB016B3" w:rsidR="00E44BA0" w:rsidRPr="005B7E7B" w:rsidRDefault="00E44BA0" w:rsidP="00E44BA0">
      <w:pPr>
        <w:pStyle w:val="ListParagraph"/>
        <w:ind w:left="1440"/>
      </w:pPr>
      <w:r w:rsidRPr="005B7E7B">
        <w:t>Don Banker – 2023</w:t>
      </w:r>
    </w:p>
    <w:p w14:paraId="68CA7A36" w14:textId="152F0BAE" w:rsidR="00E44BA0" w:rsidRPr="005B7E7B" w:rsidRDefault="00E44BA0" w:rsidP="00E44BA0">
      <w:pPr>
        <w:pStyle w:val="ListParagraph"/>
        <w:ind w:left="1440"/>
      </w:pPr>
      <w:r w:rsidRPr="005B7E7B">
        <w:t>Charlotte Carroll – 2023</w:t>
      </w:r>
    </w:p>
    <w:p w14:paraId="4463C04C" w14:textId="54EAF125" w:rsidR="00E44BA0" w:rsidRPr="005B7E7B" w:rsidRDefault="00E44BA0" w:rsidP="00E44BA0">
      <w:pPr>
        <w:pStyle w:val="ListParagraph"/>
        <w:ind w:left="1440"/>
      </w:pPr>
      <w:r w:rsidRPr="005B7E7B">
        <w:t>Andrea Hoskins – 2023</w:t>
      </w:r>
    </w:p>
    <w:p w14:paraId="48DFC324" w14:textId="380A06CE" w:rsidR="00E44BA0" w:rsidRPr="005B7E7B" w:rsidRDefault="005B7E7B" w:rsidP="00E44BA0">
      <w:pPr>
        <w:pStyle w:val="ListParagraph"/>
        <w:ind w:left="1440"/>
      </w:pPr>
      <w:r w:rsidRPr="005B7E7B">
        <w:t>Neil Fisher – replaced by Thomas Carroll -2024</w:t>
      </w:r>
    </w:p>
    <w:p w14:paraId="4EE4BBEB" w14:textId="77777777" w:rsidR="005B7E7B" w:rsidRPr="005B7E7B" w:rsidRDefault="005B7E7B" w:rsidP="00E44BA0">
      <w:pPr>
        <w:pStyle w:val="ListParagraph"/>
        <w:ind w:left="1440"/>
      </w:pPr>
    </w:p>
    <w:p w14:paraId="73B3DDE8" w14:textId="1546FE93" w:rsidR="005B7E7B" w:rsidRPr="005B7E7B" w:rsidRDefault="005B7E7B" w:rsidP="00E44BA0">
      <w:pPr>
        <w:pStyle w:val="ListParagraph"/>
        <w:ind w:left="1440"/>
      </w:pPr>
      <w:r w:rsidRPr="005B7E7B">
        <w:t>Don Banker made a motion to cast one ballot, 2</w:t>
      </w:r>
      <w:r w:rsidRPr="005B7E7B">
        <w:rPr>
          <w:vertAlign w:val="superscript"/>
        </w:rPr>
        <w:t>nd</w:t>
      </w:r>
      <w:r w:rsidRPr="005B7E7B">
        <w:t xml:space="preserve"> and accepted.</w:t>
      </w:r>
    </w:p>
    <w:p w14:paraId="2B35575A" w14:textId="502F29EC" w:rsidR="00F53C73" w:rsidRPr="00FF7473" w:rsidRDefault="00F53C73" w:rsidP="007B4010">
      <w:pPr>
        <w:pStyle w:val="ListParagraph"/>
        <w:ind w:left="2160"/>
        <w:rPr>
          <w:b/>
        </w:rPr>
      </w:pPr>
    </w:p>
    <w:p w14:paraId="13F60733" w14:textId="79E8427E" w:rsidR="00B122F7" w:rsidRDefault="00B122F7" w:rsidP="00B122F7">
      <w:pPr>
        <w:pStyle w:val="ListParagraph"/>
        <w:numPr>
          <w:ilvl w:val="0"/>
          <w:numId w:val="1"/>
        </w:numPr>
        <w:rPr>
          <w:b/>
        </w:rPr>
      </w:pPr>
      <w:r w:rsidRPr="00FF7473">
        <w:rPr>
          <w:b/>
        </w:rPr>
        <w:t>Good of the club, please share some good things from this past season</w:t>
      </w:r>
    </w:p>
    <w:p w14:paraId="5E4BC2CC" w14:textId="203C6955" w:rsidR="001E51D9" w:rsidRPr="001E51D9" w:rsidRDefault="002E5DC3" w:rsidP="001E51D9">
      <w:pPr>
        <w:pStyle w:val="ListParagraph"/>
        <w:numPr>
          <w:ilvl w:val="1"/>
          <w:numId w:val="1"/>
        </w:numPr>
        <w:rPr>
          <w:b/>
        </w:rPr>
      </w:pPr>
      <w:r>
        <w:t xml:space="preserve">Jill – </w:t>
      </w:r>
      <w:r w:rsidR="00460544">
        <w:t xml:space="preserve">Thanks to </w:t>
      </w:r>
      <w:r w:rsidR="001D7BF1">
        <w:t>Thomas for being the race marshal, Denise for timing and Val and Ed for hosing the races.</w:t>
      </w:r>
      <w:r w:rsidR="006C31A0">
        <w:t xml:space="preserve">  Thanks to everybody for last season and to Ed for the trail help.</w:t>
      </w:r>
    </w:p>
    <w:p w14:paraId="4A874CF1" w14:textId="75625082" w:rsidR="00B122F7" w:rsidRDefault="00B122F7" w:rsidP="00B122F7">
      <w:pPr>
        <w:pStyle w:val="ListParagraph"/>
        <w:numPr>
          <w:ilvl w:val="0"/>
          <w:numId w:val="1"/>
        </w:numPr>
        <w:rPr>
          <w:b/>
        </w:rPr>
      </w:pPr>
      <w:r w:rsidRPr="00FF7473">
        <w:rPr>
          <w:b/>
        </w:rPr>
        <w:t>Adjournment, Thank you</w:t>
      </w:r>
    </w:p>
    <w:p w14:paraId="2CD5946D" w14:textId="77B46E5B" w:rsidR="008A4140" w:rsidRDefault="005A19E3">
      <w:pPr>
        <w:rPr>
          <w:b/>
        </w:rPr>
      </w:pPr>
      <w:r>
        <w:rPr>
          <w:b/>
        </w:rPr>
        <w:t>Attendance:</w:t>
      </w:r>
    </w:p>
    <w:p w14:paraId="596E4E08" w14:textId="2E834D70" w:rsidR="005A19E3" w:rsidRPr="005A19E3" w:rsidRDefault="005A19E3">
      <w:r>
        <w:t xml:space="preserve">Don Banker Jr.,  Andrea Hoskins,  Laurie Schneider, </w:t>
      </w:r>
      <w:r w:rsidR="001975E1">
        <w:t xml:space="preserve"> Lilly Martinson, Tara Crossman, Thomas Carroll, Gina </w:t>
      </w:r>
      <w:proofErr w:type="spellStart"/>
      <w:r w:rsidR="001975E1">
        <w:t>Deuyour</w:t>
      </w:r>
      <w:proofErr w:type="spellEnd"/>
      <w:r w:rsidR="001975E1">
        <w:t>, Charlotte Carroll</w:t>
      </w:r>
      <w:r w:rsidR="00460544">
        <w:t>, Jill Cart</w:t>
      </w:r>
      <w:r w:rsidR="005B7E7B">
        <w:t>er, Chris Mitchell, Jeff Ladd, Autumn Ladd, Jonathan Cote, Betsy Parker, Leslie Silvia, James Fitzgerald, Alice Fitzgerald, Ed Parent, Val Parent</w:t>
      </w:r>
    </w:p>
    <w:sectPr w:rsidR="005A19E3" w:rsidRPr="005A19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0F0A0C"/>
    <w:multiLevelType w:val="hybridMultilevel"/>
    <w:tmpl w:val="4C70EB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zA1MTI3NTa0NDRV0lEKTi0uzszPAykwrAUAlsdjlSwAAAA="/>
  </w:docVars>
  <w:rsids>
    <w:rsidRoot w:val="00B122F7"/>
    <w:rsid w:val="00065397"/>
    <w:rsid w:val="000B10AC"/>
    <w:rsid w:val="000B6891"/>
    <w:rsid w:val="0013795C"/>
    <w:rsid w:val="00194EB2"/>
    <w:rsid w:val="001975E1"/>
    <w:rsid w:val="001D7BF1"/>
    <w:rsid w:val="001E51D9"/>
    <w:rsid w:val="001F53A8"/>
    <w:rsid w:val="0020005B"/>
    <w:rsid w:val="0022193A"/>
    <w:rsid w:val="002B2358"/>
    <w:rsid w:val="002B7327"/>
    <w:rsid w:val="002D06F9"/>
    <w:rsid w:val="002E5DC3"/>
    <w:rsid w:val="00306B84"/>
    <w:rsid w:val="0034658A"/>
    <w:rsid w:val="00384738"/>
    <w:rsid w:val="00412B47"/>
    <w:rsid w:val="004278D5"/>
    <w:rsid w:val="00460544"/>
    <w:rsid w:val="004D182D"/>
    <w:rsid w:val="00503101"/>
    <w:rsid w:val="00542757"/>
    <w:rsid w:val="005612A8"/>
    <w:rsid w:val="00593F5E"/>
    <w:rsid w:val="005A19E3"/>
    <w:rsid w:val="005B7E7B"/>
    <w:rsid w:val="005F509A"/>
    <w:rsid w:val="006C31A0"/>
    <w:rsid w:val="006E3AFE"/>
    <w:rsid w:val="007506AC"/>
    <w:rsid w:val="007518E3"/>
    <w:rsid w:val="00764C1D"/>
    <w:rsid w:val="007A4337"/>
    <w:rsid w:val="007B4010"/>
    <w:rsid w:val="007F1203"/>
    <w:rsid w:val="00813002"/>
    <w:rsid w:val="00844ADF"/>
    <w:rsid w:val="008860CE"/>
    <w:rsid w:val="008A4140"/>
    <w:rsid w:val="008B5F3F"/>
    <w:rsid w:val="009046AF"/>
    <w:rsid w:val="00911504"/>
    <w:rsid w:val="009A0A99"/>
    <w:rsid w:val="009E4633"/>
    <w:rsid w:val="00A4225B"/>
    <w:rsid w:val="00AE77B2"/>
    <w:rsid w:val="00B04564"/>
    <w:rsid w:val="00B122F7"/>
    <w:rsid w:val="00B517C7"/>
    <w:rsid w:val="00B84106"/>
    <w:rsid w:val="00C00F0D"/>
    <w:rsid w:val="00C63033"/>
    <w:rsid w:val="00C77F34"/>
    <w:rsid w:val="00CF1B59"/>
    <w:rsid w:val="00D942E4"/>
    <w:rsid w:val="00DA0F75"/>
    <w:rsid w:val="00E04830"/>
    <w:rsid w:val="00E21A0A"/>
    <w:rsid w:val="00E31C07"/>
    <w:rsid w:val="00E44BA0"/>
    <w:rsid w:val="00EA150D"/>
    <w:rsid w:val="00F53C73"/>
    <w:rsid w:val="00F94BF5"/>
    <w:rsid w:val="00FF7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83F2F"/>
  <w15:docId w15:val="{CE7A13FB-0E4B-4444-A9EB-30DB0E963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2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22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4</Words>
  <Characters>3107</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Johnson</dc:creator>
  <cp:lastModifiedBy>Parent, Valerie A</cp:lastModifiedBy>
  <cp:revision>2</cp:revision>
  <dcterms:created xsi:type="dcterms:W3CDTF">2022-05-11T17:04:00Z</dcterms:created>
  <dcterms:modified xsi:type="dcterms:W3CDTF">2022-05-11T17:04:00Z</dcterms:modified>
</cp:coreProperties>
</file>